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5A632" w14:textId="77777777" w:rsidR="00950D87" w:rsidRDefault="00950D87" w:rsidP="00950D87">
      <w:pPr>
        <w:pStyle w:val="a7"/>
      </w:pPr>
    </w:p>
    <w:p w14:paraId="0C257AEB" w14:textId="77777777" w:rsidR="00950D87" w:rsidRDefault="00950D87" w:rsidP="00950D87">
      <w:pPr>
        <w:pStyle w:val="a7"/>
      </w:pPr>
    </w:p>
    <w:p w14:paraId="5160330F" w14:textId="77777777" w:rsidR="00950D87" w:rsidRDefault="00950D87" w:rsidP="00950D87">
      <w:pPr>
        <w:pStyle w:val="a7"/>
      </w:pPr>
    </w:p>
    <w:p w14:paraId="22F7D9E3" w14:textId="77777777" w:rsidR="00950D87" w:rsidRDefault="00950D87" w:rsidP="00950D87">
      <w:pPr>
        <w:pStyle w:val="a7"/>
      </w:pPr>
    </w:p>
    <w:p w14:paraId="435531E0" w14:textId="77777777" w:rsidR="00950D87" w:rsidRDefault="00950D87" w:rsidP="00950D87">
      <w:pPr>
        <w:pStyle w:val="a7"/>
      </w:pPr>
    </w:p>
    <w:p w14:paraId="3082AC0D" w14:textId="77777777" w:rsidR="00950D87" w:rsidRDefault="00950D87" w:rsidP="00950D87">
      <w:pPr>
        <w:pStyle w:val="a7"/>
      </w:pPr>
    </w:p>
    <w:p w14:paraId="053DEDF3" w14:textId="366735AB" w:rsidR="00950D87" w:rsidRDefault="00950D87" w:rsidP="00950D87">
      <w:pPr>
        <w:pStyle w:val="a7"/>
      </w:pPr>
      <w:r>
        <w:rPr>
          <w:rFonts w:hint="eastAsia"/>
        </w:rPr>
        <w:t>旅游信息管理系统</w:t>
      </w:r>
    </w:p>
    <w:p w14:paraId="60670469" w14:textId="768C8C9C" w:rsidR="00950D87" w:rsidRDefault="00950D87" w:rsidP="00950D87">
      <w:pPr>
        <w:pStyle w:val="a7"/>
      </w:pPr>
      <w:r>
        <w:rPr>
          <w:rFonts w:hint="eastAsia"/>
        </w:rPr>
        <w:t>界面原型设计</w:t>
      </w:r>
    </w:p>
    <w:p w14:paraId="08FB226E" w14:textId="2761897D" w:rsidR="00950D87" w:rsidRDefault="00950D87" w:rsidP="00950D87">
      <w:pPr>
        <w:pStyle w:val="a7"/>
      </w:pPr>
      <w:r>
        <w:rPr>
          <w:rFonts w:hint="eastAsia"/>
        </w:rPr>
        <w:t>T01</w:t>
      </w:r>
    </w:p>
    <w:p w14:paraId="63E43A1A" w14:textId="4595F267" w:rsidR="00950D87" w:rsidRDefault="00950D87" w:rsidP="00806E30">
      <w:pPr>
        <w:tabs>
          <w:tab w:val="left" w:pos="1760"/>
        </w:tabs>
      </w:pPr>
    </w:p>
    <w:p w14:paraId="24813608" w14:textId="0C0297DE" w:rsidR="00950D87" w:rsidRDefault="00950D87" w:rsidP="00806E30">
      <w:pPr>
        <w:tabs>
          <w:tab w:val="left" w:pos="1760"/>
        </w:tabs>
      </w:pPr>
    </w:p>
    <w:p w14:paraId="5A88D3A6" w14:textId="200F3AC7" w:rsidR="00950D87" w:rsidRDefault="00950D87" w:rsidP="00806E30">
      <w:pPr>
        <w:tabs>
          <w:tab w:val="left" w:pos="1760"/>
        </w:tabs>
      </w:pPr>
    </w:p>
    <w:p w14:paraId="034EA5C9" w14:textId="7B3ABA0D" w:rsidR="00950D87" w:rsidRDefault="00950D87" w:rsidP="00806E30">
      <w:pPr>
        <w:tabs>
          <w:tab w:val="left" w:pos="1760"/>
        </w:tabs>
      </w:pPr>
    </w:p>
    <w:p w14:paraId="1700811C" w14:textId="0965C772" w:rsidR="00950D87" w:rsidRDefault="00950D87" w:rsidP="00806E30">
      <w:pPr>
        <w:tabs>
          <w:tab w:val="left" w:pos="1760"/>
        </w:tabs>
      </w:pPr>
    </w:p>
    <w:p w14:paraId="20A123B4" w14:textId="60E36836" w:rsidR="00950D87" w:rsidRDefault="00950D87" w:rsidP="00806E30">
      <w:pPr>
        <w:tabs>
          <w:tab w:val="left" w:pos="1760"/>
        </w:tabs>
      </w:pPr>
    </w:p>
    <w:p w14:paraId="0F21C5D3" w14:textId="1DAED9D7" w:rsidR="00950D87" w:rsidRDefault="00950D87" w:rsidP="00806E30">
      <w:pPr>
        <w:tabs>
          <w:tab w:val="left" w:pos="1760"/>
        </w:tabs>
      </w:pPr>
    </w:p>
    <w:p w14:paraId="57E7CAB2" w14:textId="7257F457" w:rsidR="00950D87" w:rsidRDefault="00950D87" w:rsidP="00806E30">
      <w:pPr>
        <w:tabs>
          <w:tab w:val="left" w:pos="1760"/>
        </w:tabs>
      </w:pPr>
    </w:p>
    <w:p w14:paraId="33459A1A" w14:textId="1035B1E3" w:rsidR="00950D87" w:rsidRDefault="00950D87" w:rsidP="00806E30">
      <w:pPr>
        <w:tabs>
          <w:tab w:val="left" w:pos="1760"/>
        </w:tabs>
      </w:pPr>
    </w:p>
    <w:p w14:paraId="76F60E27" w14:textId="5889F350" w:rsidR="00950D87" w:rsidRDefault="00950D87" w:rsidP="00806E30">
      <w:pPr>
        <w:tabs>
          <w:tab w:val="left" w:pos="1760"/>
        </w:tabs>
      </w:pPr>
    </w:p>
    <w:p w14:paraId="3F483BB9" w14:textId="5128051E" w:rsidR="00950D87" w:rsidRDefault="00950D87" w:rsidP="00806E30">
      <w:pPr>
        <w:tabs>
          <w:tab w:val="left" w:pos="1760"/>
        </w:tabs>
      </w:pPr>
    </w:p>
    <w:p w14:paraId="075932BC" w14:textId="77777777" w:rsidR="00950D87" w:rsidRDefault="00950D87" w:rsidP="00806E30">
      <w:pPr>
        <w:tabs>
          <w:tab w:val="left" w:pos="1760"/>
        </w:tabs>
      </w:pPr>
    </w:p>
    <w:p w14:paraId="3C27A0F8" w14:textId="77777777" w:rsidR="00950D87" w:rsidRDefault="00950D87" w:rsidP="00950D87">
      <w:pPr>
        <w:pStyle w:val="a7"/>
      </w:pPr>
      <w:r>
        <w:t>修订历史记录</w:t>
      </w:r>
    </w:p>
    <w:p w14:paraId="575719E4" w14:textId="77777777" w:rsidR="00950D87" w:rsidRDefault="00950D87" w:rsidP="00950D87">
      <w:pPr>
        <w:pStyle w:val="a7"/>
      </w:pPr>
    </w:p>
    <w:tbl>
      <w:tblPr>
        <w:tblW w:w="0" w:type="auto"/>
        <w:tblInd w:w="477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950D87" w14:paraId="6D56C630" w14:textId="77777777" w:rsidTr="00950D87">
        <w:tc>
          <w:tcPr>
            <w:tcW w:w="23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92AD3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日期</w:t>
            </w:r>
          </w:p>
        </w:tc>
        <w:tc>
          <w:tcPr>
            <w:tcW w:w="115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CC92E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版本</w:t>
            </w:r>
          </w:p>
        </w:tc>
        <w:tc>
          <w:tcPr>
            <w:tcW w:w="3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FEAC19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说明</w:t>
            </w:r>
          </w:p>
        </w:tc>
        <w:tc>
          <w:tcPr>
            <w:tcW w:w="230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D1260" w14:textId="77777777" w:rsidR="00950D87" w:rsidRDefault="00950D87" w:rsidP="00AD3276">
            <w:pPr>
              <w:pStyle w:val="tabletext"/>
              <w:jc w:val="center"/>
            </w:pPr>
            <w:r>
              <w:rPr>
                <w:b/>
                <w:bCs/>
              </w:rPr>
              <w:t>作者</w:t>
            </w:r>
          </w:p>
        </w:tc>
      </w:tr>
      <w:tr w:rsidR="00950D87" w14:paraId="6082CC47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FE0D0F" w14:textId="78E2FC85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2022/10/5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7C867" w14:textId="77777777" w:rsidR="00950D87" w:rsidRDefault="00950D87" w:rsidP="00AD3276">
            <w:pPr>
              <w:pStyle w:val="tabletext"/>
            </w:pPr>
            <w:r>
              <w:t>V1.0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DFC3A1" w14:textId="4356A2C9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绘制原型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60B168" w14:textId="7B1C1093" w:rsidR="00950D87" w:rsidRDefault="00950D87" w:rsidP="00AD3276">
            <w:pPr>
              <w:pStyle w:val="tabletext"/>
            </w:pPr>
            <w:r>
              <w:rPr>
                <w:rFonts w:hint="eastAsia"/>
              </w:rPr>
              <w:t>殷志谦</w:t>
            </w:r>
          </w:p>
        </w:tc>
      </w:tr>
      <w:tr w:rsidR="00950D87" w14:paraId="677AD798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E3B668" w14:textId="0065BDA8" w:rsidR="00950D87" w:rsidRDefault="00950D87" w:rsidP="00AD3276">
            <w:pPr>
              <w:pStyle w:val="tabletext"/>
            </w:pP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97BDC" w14:textId="23BC0DAF" w:rsidR="00950D87" w:rsidRDefault="00950D87" w:rsidP="00AD3276">
            <w:pPr>
              <w:pStyle w:val="tabletext"/>
            </w:pP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19D15" w14:textId="11DB4393" w:rsidR="00950D87" w:rsidRDefault="00950D87" w:rsidP="00AD3276">
            <w:pPr>
              <w:pStyle w:val="tabletext"/>
            </w:pP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419B4" w14:textId="74879E92" w:rsidR="00950D87" w:rsidRDefault="00950D87" w:rsidP="00AD3276">
            <w:pPr>
              <w:pStyle w:val="tabletext"/>
            </w:pPr>
          </w:p>
        </w:tc>
      </w:tr>
      <w:tr w:rsidR="00950D87" w14:paraId="6562AC49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DCDD0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BD9E79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754FD1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83BFD1" w14:textId="77777777" w:rsidR="00950D87" w:rsidRDefault="00950D87" w:rsidP="00AD3276">
            <w:pPr>
              <w:pStyle w:val="tabletext"/>
            </w:pPr>
            <w:r>
              <w:t> </w:t>
            </w:r>
          </w:p>
        </w:tc>
      </w:tr>
      <w:tr w:rsidR="00950D87" w14:paraId="5BADE0F7" w14:textId="77777777" w:rsidTr="00950D87">
        <w:tc>
          <w:tcPr>
            <w:tcW w:w="23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85400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3B318E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37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8FF36" w14:textId="77777777" w:rsidR="00950D87" w:rsidRDefault="00950D87" w:rsidP="00AD3276">
            <w:pPr>
              <w:pStyle w:val="tabletext"/>
            </w:pPr>
            <w: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93804D" w14:textId="77777777" w:rsidR="00950D87" w:rsidRDefault="00950D87" w:rsidP="00AD3276">
            <w:pPr>
              <w:pStyle w:val="tabletext"/>
            </w:pPr>
            <w:r>
              <w:t> </w:t>
            </w:r>
          </w:p>
        </w:tc>
      </w:tr>
    </w:tbl>
    <w:p w14:paraId="389C3926" w14:textId="3EE2CD27" w:rsidR="00950D87" w:rsidRDefault="00950D87" w:rsidP="00950D87">
      <w:pPr>
        <w:pStyle w:val="a7"/>
      </w:pPr>
    </w:p>
    <w:p w14:paraId="1DE52E9B" w14:textId="77777777" w:rsidR="00950D87" w:rsidRDefault="00950D87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58D6AE1F" w14:textId="33F7FCEB" w:rsidR="00950D87" w:rsidRPr="00950D87" w:rsidRDefault="00950D87" w:rsidP="00950D87">
      <w:pPr>
        <w:pStyle w:val="a7"/>
        <w:jc w:val="left"/>
        <w:rPr>
          <w:sz w:val="28"/>
          <w:szCs w:val="28"/>
        </w:rPr>
      </w:pPr>
      <w:r w:rsidRPr="00950D87">
        <w:rPr>
          <w:rFonts w:hint="eastAsia"/>
          <w:sz w:val="28"/>
          <w:szCs w:val="28"/>
        </w:rPr>
        <w:lastRenderedPageBreak/>
        <w:t>一、管理员界面原型</w:t>
      </w:r>
    </w:p>
    <w:p w14:paraId="4E1E2297" w14:textId="7521D361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1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登录界面</w:t>
      </w:r>
    </w:p>
    <w:p w14:paraId="07AE229D" w14:textId="2DB73490" w:rsidR="0086486D" w:rsidRDefault="00806E30" w:rsidP="00806E30">
      <w:pPr>
        <w:tabs>
          <w:tab w:val="left" w:pos="1760"/>
        </w:tabs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56C895C" wp14:editId="01103DB5">
            <wp:simplePos x="0" y="0"/>
            <wp:positionH relativeFrom="margin">
              <wp:posOffset>984250</wp:posOffset>
            </wp:positionH>
            <wp:positionV relativeFrom="paragraph">
              <wp:posOffset>127000</wp:posOffset>
            </wp:positionV>
            <wp:extent cx="4762500" cy="301625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</w:p>
    <w:p w14:paraId="420C130C" w14:textId="30F0341A" w:rsidR="00443077" w:rsidRDefault="00950D87" w:rsidP="00813546">
      <w:pPr>
        <w:pStyle w:val="a7"/>
        <w:rPr>
          <w:b w:val="0"/>
          <w:bCs w:val="0"/>
          <w:sz w:val="24"/>
          <w:szCs w:val="24"/>
        </w:rPr>
      </w:pPr>
      <w:r w:rsidRPr="00950D87">
        <w:rPr>
          <w:rFonts w:hint="eastAsia"/>
          <w:b w:val="0"/>
          <w:bCs w:val="0"/>
          <w:sz w:val="24"/>
          <w:szCs w:val="24"/>
        </w:rPr>
        <w:t>用户名密码错误，文本提示，错误三次自动退出</w:t>
      </w:r>
    </w:p>
    <w:p w14:paraId="0A0B9341" w14:textId="791CD4DD" w:rsidR="00813546" w:rsidRDefault="00813546" w:rsidP="00813546">
      <w:pPr>
        <w:pStyle w:val="a7"/>
        <w:rPr>
          <w:b w:val="0"/>
          <w:bCs w:val="0"/>
          <w:sz w:val="24"/>
          <w:szCs w:val="24"/>
        </w:rPr>
      </w:pPr>
    </w:p>
    <w:p w14:paraId="621F2196" w14:textId="5F5868B5" w:rsidR="00813546" w:rsidRDefault="00813546" w:rsidP="00813546">
      <w:pPr>
        <w:pStyle w:val="a7"/>
        <w:rPr>
          <w:b w:val="0"/>
          <w:bCs w:val="0"/>
          <w:sz w:val="24"/>
          <w:szCs w:val="24"/>
        </w:rPr>
      </w:pPr>
    </w:p>
    <w:p w14:paraId="5DB5D333" w14:textId="77777777" w:rsidR="00813546" w:rsidRDefault="00813546" w:rsidP="00813546">
      <w:pPr>
        <w:pStyle w:val="a7"/>
        <w:rPr>
          <w:rFonts w:hint="eastAsia"/>
          <w:b w:val="0"/>
          <w:bCs w:val="0"/>
          <w:sz w:val="24"/>
          <w:szCs w:val="24"/>
        </w:rPr>
      </w:pPr>
    </w:p>
    <w:p w14:paraId="4D8B1E6E" w14:textId="79F834BC" w:rsidR="0086486D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2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登录成功后，进入管理员欢迎界面</w:t>
      </w:r>
      <w:r>
        <w:rPr>
          <w:rFonts w:hint="eastAsia"/>
          <w:sz w:val="24"/>
          <w:szCs w:val="24"/>
        </w:rPr>
        <w:t>（通过上方的标签页进入相应功能）</w:t>
      </w:r>
    </w:p>
    <w:p w14:paraId="6AEA728C" w14:textId="7DABE19C" w:rsidR="0086486D" w:rsidRPr="0086486D" w:rsidRDefault="00950D87" w:rsidP="0086486D">
      <w:r>
        <w:rPr>
          <w:noProof/>
        </w:rPr>
        <w:drawing>
          <wp:anchor distT="0" distB="0" distL="114300" distR="114300" simplePos="0" relativeHeight="251661312" behindDoc="0" locked="0" layoutInCell="1" allowOverlap="1" wp14:anchorId="351F174E" wp14:editId="6E69DF0E">
            <wp:simplePos x="0" y="0"/>
            <wp:positionH relativeFrom="margin">
              <wp:posOffset>0</wp:posOffset>
            </wp:positionH>
            <wp:positionV relativeFrom="paragraph">
              <wp:posOffset>220980</wp:posOffset>
            </wp:positionV>
            <wp:extent cx="6610350" cy="4210050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1035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4B7D9B" w14:textId="77777777" w:rsidR="00950D87" w:rsidRDefault="00950D87" w:rsidP="0086486D"/>
    <w:p w14:paraId="124CC828" w14:textId="77777777" w:rsidR="00950D87" w:rsidRDefault="00950D87" w:rsidP="0086486D"/>
    <w:p w14:paraId="453B07DF" w14:textId="7A661BC6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3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管理导游界面</w:t>
      </w:r>
    </w:p>
    <w:p w14:paraId="23ED12F2" w14:textId="77777777" w:rsidR="00950D87" w:rsidRDefault="00950D87" w:rsidP="0086486D"/>
    <w:p w14:paraId="14AB0DCF" w14:textId="4C779DC9" w:rsidR="0086486D" w:rsidRPr="0086486D" w:rsidRDefault="00950D87" w:rsidP="0086486D">
      <w:r>
        <w:rPr>
          <w:noProof/>
        </w:rPr>
        <w:drawing>
          <wp:inline distT="0" distB="0" distL="0" distR="0" wp14:anchorId="4843CD31" wp14:editId="704B5AE2">
            <wp:extent cx="6641353" cy="421005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2229" cy="421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CE468" w14:textId="77777777" w:rsidR="0086486D" w:rsidRPr="0086486D" w:rsidRDefault="0086486D" w:rsidP="0086486D"/>
    <w:p w14:paraId="602BE2A2" w14:textId="2C56FDF8" w:rsidR="0086486D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4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管理城市</w:t>
      </w:r>
      <w:r w:rsidRPr="00950D87">
        <w:rPr>
          <w:rFonts w:hint="eastAsia"/>
          <w:sz w:val="24"/>
          <w:szCs w:val="24"/>
        </w:rPr>
        <w:t>-</w:t>
      </w:r>
      <w:r w:rsidRPr="00950D87">
        <w:rPr>
          <w:rFonts w:hint="eastAsia"/>
          <w:sz w:val="24"/>
          <w:szCs w:val="24"/>
        </w:rPr>
        <w:t>景点界面</w:t>
      </w:r>
    </w:p>
    <w:p w14:paraId="00801C34" w14:textId="2059D423" w:rsidR="0086486D" w:rsidRPr="0086486D" w:rsidRDefault="00950D87" w:rsidP="0086486D">
      <w:r>
        <w:rPr>
          <w:noProof/>
        </w:rPr>
        <w:drawing>
          <wp:anchor distT="0" distB="0" distL="114300" distR="114300" simplePos="0" relativeHeight="251669504" behindDoc="0" locked="0" layoutInCell="1" allowOverlap="1" wp14:anchorId="47282ED2" wp14:editId="5A0A1007">
            <wp:simplePos x="0" y="0"/>
            <wp:positionH relativeFrom="margin">
              <wp:posOffset>-635</wp:posOffset>
            </wp:positionH>
            <wp:positionV relativeFrom="paragraph">
              <wp:posOffset>200025</wp:posOffset>
            </wp:positionV>
            <wp:extent cx="6557010" cy="4114800"/>
            <wp:effectExtent l="0" t="0" r="0" b="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49694"/>
                    <a:stretch/>
                  </pic:blipFill>
                  <pic:spPr bwMode="auto">
                    <a:xfrm>
                      <a:off x="0" y="0"/>
                      <a:ext cx="6557010" cy="411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3AF890" w14:textId="5CE334BE" w:rsidR="0086486D" w:rsidRPr="0086486D" w:rsidRDefault="0086486D" w:rsidP="0086486D"/>
    <w:p w14:paraId="6D5E1488" w14:textId="739E2CCE" w:rsidR="0086486D" w:rsidRPr="0086486D" w:rsidRDefault="0086486D" w:rsidP="0086486D"/>
    <w:p w14:paraId="6AB7A427" w14:textId="4F1100D9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 w:rsidRPr="00950D87">
        <w:rPr>
          <w:rFonts w:hint="eastAsia"/>
          <w:sz w:val="24"/>
          <w:szCs w:val="24"/>
        </w:rPr>
        <w:t>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管理</w:t>
      </w:r>
      <w:r>
        <w:rPr>
          <w:rFonts w:hint="eastAsia"/>
          <w:sz w:val="24"/>
          <w:szCs w:val="24"/>
        </w:rPr>
        <w:t>旅游线路</w:t>
      </w:r>
      <w:r w:rsidRPr="00950D87">
        <w:rPr>
          <w:rFonts w:hint="eastAsia"/>
          <w:sz w:val="24"/>
          <w:szCs w:val="24"/>
        </w:rPr>
        <w:t>界面</w:t>
      </w:r>
      <w:r>
        <w:rPr>
          <w:rFonts w:hint="eastAsia"/>
          <w:sz w:val="24"/>
          <w:szCs w:val="24"/>
        </w:rPr>
        <w:t>（通过“查看景点”查看城市</w:t>
      </w:r>
      <w:r>
        <w:rPr>
          <w:rFonts w:hint="eastAsia"/>
          <w:sz w:val="24"/>
          <w:szCs w:val="24"/>
        </w:rPr>
        <w:t>-</w:t>
      </w:r>
      <w:r>
        <w:rPr>
          <w:rFonts w:hint="eastAsia"/>
          <w:sz w:val="24"/>
          <w:szCs w:val="24"/>
        </w:rPr>
        <w:t>景点列表）</w:t>
      </w:r>
    </w:p>
    <w:p w14:paraId="7F4F3695" w14:textId="77777777" w:rsidR="00950D87" w:rsidRDefault="00950D87" w:rsidP="00950D87">
      <w:pPr>
        <w:pStyle w:val="a7"/>
        <w:jc w:val="left"/>
      </w:pPr>
      <w:r>
        <w:rPr>
          <w:noProof/>
        </w:rPr>
        <w:drawing>
          <wp:inline distT="0" distB="0" distL="0" distR="0" wp14:anchorId="317B22C4" wp14:editId="2522091E">
            <wp:extent cx="5238750" cy="3388324"/>
            <wp:effectExtent l="0" t="0" r="0" b="3175"/>
            <wp:docPr id="8" name="图片 8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表格&#10;&#10;描述已自动生成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41"/>
                    <a:stretch/>
                  </pic:blipFill>
                  <pic:spPr bwMode="auto">
                    <a:xfrm>
                      <a:off x="0" y="0"/>
                      <a:ext cx="5240307" cy="3389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50D87">
        <w:rPr>
          <w:noProof/>
        </w:rPr>
        <w:drawing>
          <wp:inline distT="0" distB="0" distL="0" distR="0" wp14:anchorId="31E89EDD" wp14:editId="65583586">
            <wp:extent cx="1381125" cy="3158629"/>
            <wp:effectExtent l="0" t="0" r="0" b="3810"/>
            <wp:docPr id="12" name="图片 12" descr="日历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日历&#10;&#10;低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85579" cy="316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56EE4" w14:textId="707F7651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64EAEAB3" w14:textId="15EA8704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614A621E" w14:textId="7DA3058B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72188DDE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04688BD2" w14:textId="3DAB11B3" w:rsidR="0086486D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6.</w:t>
      </w:r>
      <w:r w:rsidRPr="00950D8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管理旅游方案（通过“查看导游和线路信息”查看导游、旅游线路）</w:t>
      </w:r>
    </w:p>
    <w:p w14:paraId="66D2DEBC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4486BEF0" w14:textId="65A55FD1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3C441177" wp14:editId="4B7514A2">
            <wp:extent cx="6418532" cy="4057650"/>
            <wp:effectExtent l="0" t="0" r="1905" b="0"/>
            <wp:docPr id="14" name="图片 14" descr="图形用户界面, 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形用户界面, 应用程序, 表格, Excel&#10;&#10;描述已自动生成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411"/>
                    <a:stretch/>
                  </pic:blipFill>
                  <pic:spPr bwMode="auto">
                    <a:xfrm>
                      <a:off x="0" y="0"/>
                      <a:ext cx="6434465" cy="40677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B81FF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419C2422" w14:textId="77777777" w:rsidR="00443077" w:rsidRDefault="00443077">
      <w:pPr>
        <w:widowControl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  <w:r>
        <w:rPr>
          <w:sz w:val="24"/>
          <w:szCs w:val="24"/>
        </w:rPr>
        <w:br w:type="page"/>
      </w:r>
    </w:p>
    <w:p w14:paraId="0652A199" w14:textId="1E22F961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7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查看报名信息（通过旅游方案下拉菜单“查看报名信息”进入）</w:t>
      </w:r>
    </w:p>
    <w:p w14:paraId="3EC5CD96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54B44901" w14:textId="5807750F" w:rsidR="00950D87" w:rsidRDefault="0044307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53D42AC" wp14:editId="2EF739DB">
            <wp:extent cx="6540818" cy="41529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9111" cy="4158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BF4CD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796DAD2D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1DC2300E" w14:textId="445B30D8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8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发布</w:t>
      </w:r>
      <w:r>
        <w:rPr>
          <w:rFonts w:hint="eastAsia"/>
          <w:sz w:val="24"/>
          <w:szCs w:val="24"/>
        </w:rPr>
        <w:t>/</w:t>
      </w:r>
      <w:r>
        <w:rPr>
          <w:rFonts w:hint="eastAsia"/>
          <w:sz w:val="24"/>
          <w:szCs w:val="24"/>
        </w:rPr>
        <w:t>管理论坛</w:t>
      </w:r>
    </w:p>
    <w:p w14:paraId="2C02F0E1" w14:textId="0B9F01DA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430AD741" wp14:editId="5A29ACFB">
            <wp:extent cx="6842929" cy="44005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4648" cy="440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0FD2F" w14:textId="77AB668D" w:rsidR="00950D87" w:rsidRPr="00950D87" w:rsidRDefault="00950D87" w:rsidP="00950D87">
      <w:pPr>
        <w:pStyle w:val="a7"/>
        <w:jc w:val="left"/>
        <w:rPr>
          <w:sz w:val="28"/>
          <w:szCs w:val="28"/>
        </w:rPr>
      </w:pPr>
      <w:r w:rsidRPr="00950D87">
        <w:rPr>
          <w:rFonts w:hint="eastAsia"/>
          <w:sz w:val="28"/>
          <w:szCs w:val="28"/>
        </w:rPr>
        <w:lastRenderedPageBreak/>
        <w:t>二、导游界面原型</w:t>
      </w:r>
    </w:p>
    <w:p w14:paraId="0C3A101A" w14:textId="7FD13EEC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1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登陆界面</w:t>
      </w:r>
    </w:p>
    <w:p w14:paraId="512C2E31" w14:textId="28CE0D16" w:rsidR="00950D87" w:rsidRDefault="00950D87" w:rsidP="00950D87">
      <w:pPr>
        <w:jc w:val="center"/>
      </w:pPr>
      <w:r>
        <w:rPr>
          <w:noProof/>
        </w:rPr>
        <w:drawing>
          <wp:inline distT="0" distB="0" distL="0" distR="0" wp14:anchorId="084465D6" wp14:editId="33C5793E">
            <wp:extent cx="4762500" cy="3016250"/>
            <wp:effectExtent l="0" t="0" r="0" b="0"/>
            <wp:docPr id="17" name="图片 17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应用程序&#10;&#10;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CD9A" w14:textId="2F5440CC" w:rsidR="00443077" w:rsidRDefault="00443077" w:rsidP="00950D87">
      <w:pPr>
        <w:jc w:val="center"/>
      </w:pPr>
    </w:p>
    <w:p w14:paraId="4E46A042" w14:textId="77777777" w:rsidR="00443077" w:rsidRDefault="00443077" w:rsidP="00950D87">
      <w:pPr>
        <w:jc w:val="center"/>
      </w:pPr>
    </w:p>
    <w:p w14:paraId="0C103031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1CFFA966" w14:textId="518165AF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t>2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进入</w:t>
      </w:r>
      <w:r>
        <w:rPr>
          <w:rFonts w:hint="eastAsia"/>
          <w:sz w:val="24"/>
          <w:szCs w:val="24"/>
        </w:rPr>
        <w:t>导游个人管理界面</w:t>
      </w:r>
    </w:p>
    <w:p w14:paraId="6C26C503" w14:textId="77777777" w:rsidR="00950D87" w:rsidRPr="00950D87" w:rsidRDefault="00950D87" w:rsidP="00950D87">
      <w:pPr>
        <w:pStyle w:val="a7"/>
        <w:jc w:val="left"/>
        <w:rPr>
          <w:sz w:val="24"/>
          <w:szCs w:val="24"/>
        </w:rPr>
      </w:pPr>
    </w:p>
    <w:p w14:paraId="6E90555F" w14:textId="77777777" w:rsidR="00950D87" w:rsidRDefault="00950D87" w:rsidP="0086486D">
      <w:r w:rsidRPr="00950D87">
        <w:rPr>
          <w:noProof/>
          <w:sz w:val="24"/>
          <w:szCs w:val="24"/>
        </w:rPr>
        <w:drawing>
          <wp:inline distT="0" distB="0" distL="0" distR="0" wp14:anchorId="48BD08F1" wp14:editId="11FA7C5B">
            <wp:extent cx="6507251" cy="4152900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9757" cy="416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8DA5B" w14:textId="77777777" w:rsidR="00950D87" w:rsidRDefault="00950D87" w:rsidP="0086486D"/>
    <w:p w14:paraId="0D521886" w14:textId="77777777" w:rsidR="00950D87" w:rsidRDefault="00950D87" w:rsidP="0086486D"/>
    <w:p w14:paraId="4C20587B" w14:textId="77777777" w:rsidR="00950D87" w:rsidRDefault="00950D87" w:rsidP="0086486D"/>
    <w:p w14:paraId="67C1EF67" w14:textId="77777777" w:rsidR="00950D87" w:rsidRDefault="00950D87" w:rsidP="0086486D"/>
    <w:p w14:paraId="5D942C26" w14:textId="77777777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3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修改个人信息</w:t>
      </w:r>
    </w:p>
    <w:p w14:paraId="129C025B" w14:textId="4653FB5E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43C736D7" wp14:editId="523BFC53">
            <wp:extent cx="6121995" cy="39052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4409" cy="391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189F" w14:textId="6FC04C92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5057D1E6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114F0F1B" w14:textId="03082062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69CF07F2" w14:textId="47E00BC4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4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管理旅游线路</w:t>
      </w:r>
    </w:p>
    <w:p w14:paraId="12E6C7D7" w14:textId="77777777" w:rsidR="00950D87" w:rsidRDefault="00950D87" w:rsidP="00950D87"/>
    <w:p w14:paraId="3A8D3AED" w14:textId="77777777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（通过“查看景点”查看城市景点表）</w:t>
      </w:r>
    </w:p>
    <w:p w14:paraId="7930356B" w14:textId="77777777" w:rsidR="00950D87" w:rsidRPr="00950D87" w:rsidRDefault="00950D87" w:rsidP="00950D87">
      <w:pPr>
        <w:pStyle w:val="a7"/>
        <w:jc w:val="left"/>
        <w:rPr>
          <w:sz w:val="24"/>
          <w:szCs w:val="24"/>
        </w:rPr>
      </w:pPr>
    </w:p>
    <w:p w14:paraId="0FCFB2EE" w14:textId="63F9770B" w:rsidR="00950D87" w:rsidRDefault="00950D87" w:rsidP="0086486D">
      <w:r w:rsidRPr="00950D87">
        <w:rPr>
          <w:noProof/>
          <w:sz w:val="24"/>
          <w:szCs w:val="24"/>
        </w:rPr>
        <w:drawing>
          <wp:inline distT="0" distB="0" distL="0" distR="0" wp14:anchorId="3CCD4FD2" wp14:editId="2C8ACD79">
            <wp:extent cx="5127508" cy="324794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62"/>
                    <a:stretch/>
                  </pic:blipFill>
                  <pic:spPr bwMode="auto">
                    <a:xfrm>
                      <a:off x="0" y="0"/>
                      <a:ext cx="5145423" cy="3259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50D87">
        <w:rPr>
          <w:noProof/>
        </w:rPr>
        <w:drawing>
          <wp:inline distT="0" distB="0" distL="0" distR="0" wp14:anchorId="7458C3E6" wp14:editId="1D70D7B8">
            <wp:extent cx="1381125" cy="3158627"/>
            <wp:effectExtent l="0" t="0" r="0" b="3810"/>
            <wp:docPr id="19" name="图片 19" descr="日历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日历&#10;&#10;低可信度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86922" cy="3171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EF2EB" w14:textId="77777777" w:rsidR="00950D87" w:rsidRDefault="00950D87" w:rsidP="0086486D"/>
    <w:p w14:paraId="1917037D" w14:textId="77777777" w:rsidR="00950D87" w:rsidRDefault="00950D87" w:rsidP="0086486D"/>
    <w:p w14:paraId="145D7175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3A8F78CC" w14:textId="77777777" w:rsidR="00443077" w:rsidRDefault="00443077" w:rsidP="00950D87">
      <w:pPr>
        <w:pStyle w:val="a7"/>
        <w:jc w:val="left"/>
        <w:rPr>
          <w:sz w:val="24"/>
          <w:szCs w:val="24"/>
        </w:rPr>
      </w:pPr>
    </w:p>
    <w:p w14:paraId="326DC701" w14:textId="5FD647DB" w:rsidR="00950D87" w:rsidRDefault="00950D87" w:rsidP="00950D87">
      <w:pPr>
        <w:pStyle w:val="a7"/>
        <w:jc w:val="left"/>
        <w:rPr>
          <w:sz w:val="24"/>
          <w:szCs w:val="24"/>
        </w:rPr>
      </w:pPr>
      <w:r w:rsidRPr="00950D87">
        <w:rPr>
          <w:rFonts w:hint="eastAsia"/>
          <w:sz w:val="24"/>
          <w:szCs w:val="24"/>
        </w:rPr>
        <w:lastRenderedPageBreak/>
        <w:t>5.</w:t>
      </w:r>
      <w:r w:rsidRPr="00950D87">
        <w:rPr>
          <w:sz w:val="24"/>
          <w:szCs w:val="24"/>
        </w:rPr>
        <w:t xml:space="preserve"> </w:t>
      </w:r>
      <w:r w:rsidRPr="00950D87">
        <w:rPr>
          <w:rFonts w:hint="eastAsia"/>
          <w:sz w:val="24"/>
          <w:szCs w:val="24"/>
        </w:rPr>
        <w:t>管理</w:t>
      </w:r>
      <w:r>
        <w:rPr>
          <w:rFonts w:hint="eastAsia"/>
          <w:sz w:val="24"/>
          <w:szCs w:val="24"/>
        </w:rPr>
        <w:t>旅游方案</w:t>
      </w:r>
    </w:p>
    <w:p w14:paraId="79546249" w14:textId="24B331D8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0C72AFEF" w14:textId="79F39679" w:rsidR="00950D87" w:rsidRP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（通过“查看导游和线路信息”查看旅游线路）</w:t>
      </w:r>
    </w:p>
    <w:p w14:paraId="333DE33F" w14:textId="77777777" w:rsidR="00950D87" w:rsidRDefault="00950D87" w:rsidP="0086486D"/>
    <w:p w14:paraId="61E21E93" w14:textId="05E7D05A" w:rsidR="00950D87" w:rsidRDefault="00950D87" w:rsidP="0086486D">
      <w:r>
        <w:rPr>
          <w:noProof/>
        </w:rPr>
        <w:drawing>
          <wp:inline distT="0" distB="0" distL="0" distR="0" wp14:anchorId="64A87589" wp14:editId="19370D5E">
            <wp:extent cx="6645275" cy="4215683"/>
            <wp:effectExtent l="0" t="0" r="3175" b="0"/>
            <wp:docPr id="3" name="图片 3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表格&#10;&#10;描述已自动生成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76"/>
                    <a:stretch/>
                  </pic:blipFill>
                  <pic:spPr bwMode="auto">
                    <a:xfrm>
                      <a:off x="0" y="0"/>
                      <a:ext cx="6665193" cy="4228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19BAB" w14:textId="541C4091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7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查看报名信息（通过旅游方案下拉菜单“查看报名信息”进入）</w:t>
      </w:r>
    </w:p>
    <w:p w14:paraId="7A7D96D4" w14:textId="77777777" w:rsidR="00950D87" w:rsidRDefault="00950D87" w:rsidP="00950D87">
      <w:pPr>
        <w:pStyle w:val="a7"/>
        <w:jc w:val="left"/>
        <w:rPr>
          <w:sz w:val="24"/>
          <w:szCs w:val="24"/>
        </w:rPr>
      </w:pPr>
    </w:p>
    <w:p w14:paraId="3F104D8F" w14:textId="7F38413E" w:rsidR="00950D87" w:rsidRDefault="00443077" w:rsidP="00950D87">
      <w:pPr>
        <w:pStyle w:val="a7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598CA207" wp14:editId="6CBBB390">
            <wp:extent cx="6294121" cy="3996267"/>
            <wp:effectExtent l="0" t="0" r="0" b="4445"/>
            <wp:docPr id="20" name="图片 20" descr="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表格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0020" cy="401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8384F" w14:textId="456CDB0B" w:rsidR="00950D87" w:rsidRDefault="00950D87">
      <w:pPr>
        <w:widowControl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</w:p>
    <w:p w14:paraId="6F7C3B3E" w14:textId="47B12742" w:rsidR="00950D87" w:rsidRDefault="00950D87" w:rsidP="00950D87">
      <w:pPr>
        <w:pStyle w:val="a7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8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发布</w:t>
      </w:r>
      <w:r>
        <w:rPr>
          <w:rFonts w:hint="eastAsia"/>
          <w:sz w:val="24"/>
          <w:szCs w:val="24"/>
        </w:rPr>
        <w:t>/</w:t>
      </w:r>
      <w:r>
        <w:rPr>
          <w:rFonts w:hint="eastAsia"/>
          <w:sz w:val="24"/>
          <w:szCs w:val="24"/>
        </w:rPr>
        <w:t>管理论坛（仅能删除自己发的论坛，查看所有人的论坛内容）</w:t>
      </w:r>
    </w:p>
    <w:p w14:paraId="6ADF025D" w14:textId="77777777" w:rsidR="00950D87" w:rsidRDefault="00950D87" w:rsidP="0086486D"/>
    <w:p w14:paraId="7A582D8F" w14:textId="11B1BE52" w:rsidR="00335488" w:rsidRPr="0086486D" w:rsidRDefault="00950D87" w:rsidP="0086486D">
      <w:r>
        <w:rPr>
          <w:noProof/>
        </w:rPr>
        <w:drawing>
          <wp:inline distT="0" distB="0" distL="0" distR="0" wp14:anchorId="3241A975" wp14:editId="381EB1CD">
            <wp:extent cx="5981700" cy="3799047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40"/>
                    <a:stretch/>
                  </pic:blipFill>
                  <pic:spPr bwMode="auto">
                    <a:xfrm>
                      <a:off x="0" y="0"/>
                      <a:ext cx="5995468" cy="3807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35488" w:rsidRPr="0086486D" w:rsidSect="0086486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0AFE2" w14:textId="77777777" w:rsidR="00A91649" w:rsidRDefault="00A91649" w:rsidP="0086486D">
      <w:r>
        <w:separator/>
      </w:r>
    </w:p>
  </w:endnote>
  <w:endnote w:type="continuationSeparator" w:id="0">
    <w:p w14:paraId="1E071AE8" w14:textId="77777777" w:rsidR="00A91649" w:rsidRDefault="00A91649" w:rsidP="008648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BB46F" w14:textId="77777777" w:rsidR="00A91649" w:rsidRDefault="00A91649" w:rsidP="0086486D">
      <w:r>
        <w:separator/>
      </w:r>
    </w:p>
  </w:footnote>
  <w:footnote w:type="continuationSeparator" w:id="0">
    <w:p w14:paraId="6FA3A21E" w14:textId="77777777" w:rsidR="00A91649" w:rsidRDefault="00A91649" w:rsidP="0086486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DYyNDQ0szQyMzFR0lEKTi0uzszPAykwrgUAxTy4xiwAAAA="/>
  </w:docVars>
  <w:rsids>
    <w:rsidRoot w:val="00724D6C"/>
    <w:rsid w:val="00335488"/>
    <w:rsid w:val="00403491"/>
    <w:rsid w:val="00443077"/>
    <w:rsid w:val="00561339"/>
    <w:rsid w:val="00701800"/>
    <w:rsid w:val="00724D6C"/>
    <w:rsid w:val="00806E30"/>
    <w:rsid w:val="00813546"/>
    <w:rsid w:val="0086486D"/>
    <w:rsid w:val="00950D87"/>
    <w:rsid w:val="00A91649"/>
    <w:rsid w:val="00E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27D155"/>
  <w15:chartTrackingRefBased/>
  <w15:docId w15:val="{C5EE419E-36C8-400E-AAC9-90C6EC195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48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486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486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486D"/>
    <w:rPr>
      <w:sz w:val="18"/>
      <w:szCs w:val="18"/>
    </w:rPr>
  </w:style>
  <w:style w:type="paragraph" w:styleId="a7">
    <w:name w:val="Title"/>
    <w:basedOn w:val="a"/>
    <w:link w:val="a8"/>
    <w:qFormat/>
    <w:rsid w:val="00950D87"/>
    <w:pPr>
      <w:widowControl/>
      <w:jc w:val="center"/>
    </w:pPr>
    <w:rPr>
      <w:rFonts w:ascii="Arial" w:eastAsia="宋体" w:hAnsi="Arial" w:cs="Arial"/>
      <w:b/>
      <w:bCs/>
      <w:kern w:val="0"/>
      <w:sz w:val="36"/>
      <w:szCs w:val="36"/>
    </w:rPr>
  </w:style>
  <w:style w:type="character" w:customStyle="1" w:styleId="a8">
    <w:name w:val="标题 字符"/>
    <w:basedOn w:val="a0"/>
    <w:link w:val="a7"/>
    <w:rsid w:val="00950D87"/>
    <w:rPr>
      <w:rFonts w:ascii="Arial" w:eastAsia="宋体" w:hAnsi="Arial" w:cs="Arial"/>
      <w:b/>
      <w:bCs/>
      <w:kern w:val="0"/>
      <w:sz w:val="36"/>
      <w:szCs w:val="36"/>
    </w:rPr>
  </w:style>
  <w:style w:type="paragraph" w:customStyle="1" w:styleId="tabletext">
    <w:name w:val="tabletext"/>
    <w:basedOn w:val="a"/>
    <w:qFormat/>
    <w:rsid w:val="00950D87"/>
    <w:pPr>
      <w:widowControl/>
      <w:spacing w:after="120" w:line="240" w:lineRule="atLeast"/>
      <w:jc w:val="left"/>
    </w:pPr>
    <w:rPr>
      <w:rFonts w:ascii="Times New Roman" w:eastAsia="宋体" w:hAnsi="Times New Roman" w:cs="Times New Roman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殷 志谦</dc:creator>
  <cp:keywords/>
  <dc:description/>
  <cp:lastModifiedBy>Sulfur Chlorine</cp:lastModifiedBy>
  <cp:revision>8</cp:revision>
  <dcterms:created xsi:type="dcterms:W3CDTF">2022-10-05T06:40:00Z</dcterms:created>
  <dcterms:modified xsi:type="dcterms:W3CDTF">2022-11-24T02:40:00Z</dcterms:modified>
</cp:coreProperties>
</file>